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2D899" w14:textId="77777777" w:rsidR="009E3070" w:rsidRPr="00AC2BF7" w:rsidRDefault="009E3070" w:rsidP="009E3070">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0A7C5468" w14:textId="77777777" w:rsidR="009E3070" w:rsidRPr="003506A2" w:rsidRDefault="009E3070" w:rsidP="009E3070">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5EBEBFB2" w14:textId="77777777" w:rsidR="009E3070" w:rsidRPr="00EF0EB9" w:rsidRDefault="009E3070" w:rsidP="009E3070">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56CCE60E" w14:textId="77777777" w:rsidR="009E3070" w:rsidRPr="007E742E" w:rsidRDefault="009E3070" w:rsidP="009E3070">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0DA2917D" w14:textId="5C23771F" w:rsidR="009E3070" w:rsidRPr="007E742E" w:rsidRDefault="009E3070" w:rsidP="009E3070">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30B41931" w14:textId="77777777" w:rsidR="009E3070" w:rsidRPr="00EB7B2E" w:rsidRDefault="009E3070" w:rsidP="009E3070">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EB7B2E">
        <w:rPr>
          <w:rFonts w:ascii="Times" w:hAnsi="Times" w:cs="Times New Roman"/>
          <w:i/>
          <w:iCs/>
          <w:sz w:val="20"/>
          <w:szCs w:val="20"/>
        </w:rPr>
        <w:t>Intro to Java</w:t>
      </w:r>
      <w:r w:rsidRPr="00EB7B2E">
        <w:rPr>
          <w:rFonts w:ascii="Times" w:hAnsi="Times" w:cs="Times New Roman"/>
          <w:sz w:val="20"/>
          <w:szCs w:val="20"/>
        </w:rPr>
        <w:t xml:space="preserve"> (Spring Boot), </w:t>
      </w:r>
      <w:r w:rsidRPr="00EB7B2E">
        <w:rPr>
          <w:rFonts w:ascii="Times" w:hAnsi="Times" w:cs="Times New Roman"/>
          <w:i/>
          <w:iCs/>
          <w:sz w:val="20"/>
          <w:szCs w:val="20"/>
        </w:rPr>
        <w:t>Software Engineering</w:t>
      </w:r>
      <w:r w:rsidRPr="00EB7B2E">
        <w:rPr>
          <w:rFonts w:ascii="Times" w:hAnsi="Times" w:cs="Times New Roman"/>
          <w:sz w:val="20"/>
          <w:szCs w:val="20"/>
        </w:rPr>
        <w:t xml:space="preserve"> (scrum development), </w:t>
      </w:r>
      <w:r w:rsidRPr="00EB7B2E">
        <w:rPr>
          <w:rFonts w:ascii="Times" w:hAnsi="Times" w:cs="Times New Roman"/>
          <w:i/>
          <w:iCs/>
          <w:sz w:val="20"/>
          <w:szCs w:val="20"/>
        </w:rPr>
        <w:t>Algorithms</w:t>
      </w:r>
    </w:p>
    <w:p w14:paraId="083729CC" w14:textId="77777777" w:rsidR="009E3070" w:rsidRPr="007E742E" w:rsidRDefault="009E3070" w:rsidP="009E3070">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474B250A" w14:textId="77777777" w:rsidR="009E3070" w:rsidRPr="007E742E" w:rsidRDefault="009E3070" w:rsidP="009E3070">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897A8195DBAAF041AF4A0158E41BC15D"/>
          </w:placeholder>
        </w:sdtPr>
        <w:sdtEndPr>
          <w:rPr>
            <w:b/>
          </w:rPr>
        </w:sdtEndPr>
        <w:sdtContent>
          <w:r w:rsidRPr="007E742E">
            <w:rPr>
              <w:rFonts w:ascii="Times" w:hAnsi="Times" w:cs="Times New Roman"/>
              <w:b/>
              <w:sz w:val="21"/>
              <w:szCs w:val="21"/>
            </w:rPr>
            <w:t>May 2023</w:t>
          </w:r>
        </w:sdtContent>
      </w:sdt>
    </w:p>
    <w:p w14:paraId="28D8D7BC" w14:textId="77777777" w:rsidR="009E3070" w:rsidRPr="00EB7B2E" w:rsidRDefault="009E3070" w:rsidP="009E3070">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21D91EBE" w14:textId="3C0BEBEC" w:rsidR="009E3070" w:rsidRPr="00166D67" w:rsidRDefault="009E3070" w:rsidP="009E3070">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ReactJS), </w:t>
      </w:r>
      <w:r w:rsidRPr="0080422D">
        <w:rPr>
          <w:rFonts w:ascii="Times" w:hAnsi="Times" w:cs="Times New Roman"/>
          <w:i/>
          <w:iCs/>
          <w:sz w:val="20"/>
          <w:szCs w:val="20"/>
        </w:rPr>
        <w:t>Computer Architecture</w:t>
      </w:r>
      <w:r w:rsidRPr="00EB7B2E">
        <w:rPr>
          <w:rFonts w:ascii="Times" w:hAnsi="Times" w:cs="Times New Roman"/>
          <w:sz w:val="20"/>
          <w:szCs w:val="20"/>
        </w:rPr>
        <w:t xml:space="preserve"> (Concurrency),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sidR="001A15C9">
        <w:rPr>
          <w:rFonts w:ascii="Times" w:hAnsi="Times" w:cs="Times New Roman"/>
          <w:i/>
          <w:iCs/>
          <w:sz w:val="20"/>
          <w:szCs w:val="20"/>
        </w:rPr>
        <w:t>, Computer Networking, Network Security, Penetration Testing and Analysis</w:t>
      </w:r>
    </w:p>
    <w:p w14:paraId="217D1187" w14:textId="77777777" w:rsidR="009E3070" w:rsidRPr="00E42B7A" w:rsidRDefault="009E3070" w:rsidP="009E3070">
      <w:pPr>
        <w:pStyle w:val="NoSpacing"/>
        <w:pBdr>
          <w:bottom w:val="single" w:sz="4" w:space="1" w:color="auto"/>
        </w:pBdr>
        <w:spacing w:before="20"/>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56162BDA" w14:textId="77777777" w:rsidR="009E3070" w:rsidRPr="00166D67" w:rsidRDefault="009E3070" w:rsidP="009E3070">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Python</w:t>
      </w:r>
      <w:r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Pr="00E42B7A">
        <w:rPr>
          <w:rFonts w:ascii="Times" w:hAnsi="Times" w:cs="Times New Roman"/>
          <w:b/>
          <w:bCs/>
          <w:sz w:val="20"/>
          <w:szCs w:val="20"/>
        </w:rPr>
        <w:t>Objective C</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E42B7A">
        <w:rPr>
          <w:rFonts w:ascii="Times" w:hAnsi="Times" w:cs="Times New Roman"/>
          <w:b/>
          <w:bCs/>
          <w:sz w:val="20"/>
          <w:szCs w:val="20"/>
        </w:rPr>
        <w:t>R</w:t>
      </w:r>
      <w:r w:rsidRPr="00E42B7A">
        <w:rPr>
          <w:rFonts w:ascii="Times" w:hAnsi="Times" w:cs="Times New Roman"/>
          <w:sz w:val="20"/>
          <w:szCs w:val="20"/>
        </w:rPr>
        <w:t xml:space="preserve"> (Statistics), </w:t>
      </w:r>
      <w:r w:rsidRPr="00E42B7A">
        <w:rPr>
          <w:rFonts w:ascii="Times" w:hAnsi="Times" w:cs="Times New Roman"/>
          <w:b/>
          <w:bCs/>
          <w:sz w:val="20"/>
          <w:szCs w:val="20"/>
        </w:rPr>
        <w:t>Bash Script</w:t>
      </w:r>
      <w:r>
        <w:rPr>
          <w:rFonts w:ascii="Times" w:hAnsi="Times" w:cs="Times New Roman"/>
          <w:sz w:val="20"/>
          <w:szCs w:val="20"/>
        </w:rPr>
        <w:t xml:space="preserve">, </w:t>
      </w:r>
      <w:r w:rsidRPr="00C84C71">
        <w:rPr>
          <w:rFonts w:ascii="Times" w:hAnsi="Times" w:cs="Times New Roman"/>
          <w:b/>
          <w:bCs/>
          <w:sz w:val="20"/>
          <w:szCs w:val="20"/>
        </w:rPr>
        <w:t>JetBrains IDEs</w:t>
      </w:r>
      <w:r>
        <w:rPr>
          <w:rFonts w:ascii="Times" w:hAnsi="Times" w:cs="Times New Roman"/>
          <w:sz w:val="20"/>
          <w:szCs w:val="20"/>
        </w:rPr>
        <w:t xml:space="preserve">, </w:t>
      </w:r>
      <w:proofErr w:type="spellStart"/>
      <w:r w:rsidRPr="00C84C71">
        <w:rPr>
          <w:rFonts w:ascii="Times" w:hAnsi="Times" w:cs="Times New Roman"/>
          <w:b/>
          <w:bCs/>
          <w:sz w:val="20"/>
          <w:szCs w:val="20"/>
        </w:rPr>
        <w:t>VSCode</w:t>
      </w:r>
      <w:proofErr w:type="spellEnd"/>
    </w:p>
    <w:p w14:paraId="2B9D32CC" w14:textId="77777777" w:rsidR="009E3070" w:rsidRPr="00EF0EB9" w:rsidRDefault="009E3070" w:rsidP="009E3070">
      <w:pPr>
        <w:pStyle w:val="NoSpacing"/>
        <w:pBdr>
          <w:bottom w:val="single" w:sz="4" w:space="1" w:color="auto"/>
        </w:pBdr>
        <w:spacing w:before="20"/>
        <w:rPr>
          <w:rStyle w:val="BookTitle"/>
          <w:rFonts w:ascii="Times" w:hAnsi="Times" w:cs="Times New Roman"/>
          <w:b w:val="0"/>
        </w:rPr>
      </w:pPr>
      <w:r w:rsidRPr="00EF0EB9">
        <w:rPr>
          <w:rStyle w:val="BookTitle"/>
          <w:rFonts w:ascii="Times" w:hAnsi="Times" w:cs="Times New Roman"/>
          <w:b w:val="0"/>
        </w:rPr>
        <w:t>Professional Experience</w:t>
      </w:r>
    </w:p>
    <w:p w14:paraId="48B28577" w14:textId="77777777" w:rsidR="009E3070" w:rsidRPr="00AC2BF7" w:rsidRDefault="009E3070" w:rsidP="009E3070">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03B6F968" w14:textId="77777777" w:rsidR="009E3070" w:rsidRPr="007E742E" w:rsidRDefault="009E3070" w:rsidP="009E3070">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D8AAFB9" w14:textId="77777777" w:rsidR="009E3070" w:rsidRPr="00AC2BF7" w:rsidRDefault="009E3070" w:rsidP="009E3070">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C8414BC" w14:textId="77777777" w:rsidR="009E3070" w:rsidRPr="00AC2BF7" w:rsidRDefault="009E3070" w:rsidP="009E3070">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221C69E8" w14:textId="77777777" w:rsidR="009E3070" w:rsidRPr="00AC2BF7" w:rsidRDefault="009E3070" w:rsidP="009E3070">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3717BBA1" w14:textId="77777777" w:rsidR="009E3070" w:rsidRPr="00AC2BF7" w:rsidRDefault="009E3070" w:rsidP="009E3070">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2485DADE" w14:textId="77777777" w:rsidR="009E3070" w:rsidRPr="00AC2BF7" w:rsidRDefault="009E3070" w:rsidP="009E3070">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3E2A4626" w14:textId="77777777" w:rsidR="009E3070" w:rsidRPr="00AC2BF7" w:rsidRDefault="009E3070" w:rsidP="009E3070">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76D1EEED" w14:textId="77777777" w:rsidR="009E3070" w:rsidRPr="00AC2BF7" w:rsidRDefault="009E3070" w:rsidP="009E3070">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6EC7F31B" w14:textId="77777777" w:rsidR="009E3070" w:rsidRPr="00AC2BF7" w:rsidRDefault="009E3070" w:rsidP="009E3070">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07C63A23" w14:textId="77777777" w:rsidR="009E3070" w:rsidRDefault="009E3070" w:rsidP="009E3070">
      <w:pPr>
        <w:pStyle w:val="NoSpacing"/>
        <w:tabs>
          <w:tab w:val="right" w:pos="10800"/>
        </w:tabs>
        <w:rPr>
          <w:rFonts w:ascii="Times" w:hAnsi="Times" w:cs="Times New Roman"/>
          <w:b/>
          <w:sz w:val="21"/>
          <w:szCs w:val="21"/>
        </w:rPr>
      </w:pPr>
      <w:r w:rsidRPr="006F6F5F">
        <w:rPr>
          <w:rFonts w:ascii="Times" w:hAnsi="Times" w:cs="Times New Roman"/>
          <w:bCs/>
          <w:sz w:val="21"/>
          <w:szCs w:val="21"/>
        </w:rPr>
        <w:t>Co-founder and Full-stack Engineer</w:t>
      </w:r>
      <w:r w:rsidRPr="007E742E">
        <w:rPr>
          <w:rFonts w:ascii="Times" w:hAnsi="Times" w:cs="Times New Roman"/>
          <w:b/>
          <w:sz w:val="21"/>
          <w:szCs w:val="21"/>
        </w:rPr>
        <w:tab/>
      </w:r>
      <w:r>
        <w:rPr>
          <w:rFonts w:ascii="Times" w:hAnsi="Times" w:cs="Times New Roman"/>
          <w:b/>
          <w:sz w:val="21"/>
          <w:szCs w:val="21"/>
        </w:rPr>
        <w:t>Sept. 2021 – Present</w:t>
      </w:r>
    </w:p>
    <w:p w14:paraId="5AB116C6" w14:textId="77777777" w:rsidR="009E3070" w:rsidRPr="00AC2BF7" w:rsidRDefault="009E3070" w:rsidP="009E3070">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56C37D66" w14:textId="77777777" w:rsidR="009E3070" w:rsidRPr="00AC2BF7" w:rsidRDefault="009E3070" w:rsidP="009E3070">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24AE993C" w14:textId="77777777" w:rsidR="009E3070" w:rsidRPr="00AC2BF7" w:rsidRDefault="009E3070" w:rsidP="009E3070">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59394AD8" w14:textId="77777777" w:rsidR="009E3070" w:rsidRPr="00AC2BF7" w:rsidRDefault="009E3070" w:rsidP="009E3070">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Travis CI/CD with Heroku to minimize friction, allowing Kaizntree to address customer feedbacks under 48 hours and pushing new features bi-weekly</w:t>
      </w:r>
    </w:p>
    <w:p w14:paraId="05F91537" w14:textId="77777777" w:rsidR="009E3070" w:rsidRPr="00AC2BF7" w:rsidRDefault="009E3070" w:rsidP="009E3070">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3FAFA32A" w14:textId="77777777" w:rsidR="009E3070" w:rsidRPr="00AC2BF7" w:rsidRDefault="009E3070" w:rsidP="009E3070">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50136756" w14:textId="77777777" w:rsidR="009E3070" w:rsidRPr="00AC2BF7" w:rsidRDefault="009E3070" w:rsidP="009E3070">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Got invited to apply for Y Combinator and Techstars NYC startup accelerators, receiving 1-on-1 mentorship with established entrepreneur coaches</w:t>
      </w:r>
    </w:p>
    <w:p w14:paraId="1370295C" w14:textId="77777777" w:rsidR="009E3070" w:rsidRPr="00AC2BF7" w:rsidRDefault="009E3070" w:rsidP="009E3070">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50EF5D1A" w14:textId="77777777" w:rsidR="009E3070" w:rsidRPr="007E742E" w:rsidRDefault="009E3070" w:rsidP="009E3070">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09D38E82" w14:textId="77777777" w:rsidR="009E3070" w:rsidRPr="007E742E" w:rsidRDefault="009E3070" w:rsidP="009E3070">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140EBF76" w14:textId="1252DB44" w:rsidR="009E3070" w:rsidRPr="00AC2BF7" w:rsidRDefault="009E3070" w:rsidP="009E3070">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 xml:space="preserve">Leveraged the power of Springboot and Maven to build resilient and user-friendly auditing platforms for </w:t>
      </w:r>
      <w:proofErr w:type="spellStart"/>
      <w:r w:rsidRPr="00AC2BF7">
        <w:rPr>
          <w:rFonts w:ascii="Times" w:hAnsi="Times" w:cs="Times New Roman"/>
          <w:sz w:val="20"/>
          <w:szCs w:val="20"/>
        </w:rPr>
        <w:t>governments</w:t>
      </w:r>
    </w:p>
    <w:p w14:paraId="14D3C81E" w14:textId="77777777" w:rsidR="009E3070" w:rsidRPr="00AC2BF7" w:rsidRDefault="009E3070" w:rsidP="009E3070">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w:t>
      </w:r>
      <w:proofErr w:type="spellEnd"/>
      <w:r w:rsidRPr="00AC2BF7">
        <w:rPr>
          <w:rFonts w:ascii="Times" w:hAnsi="Times"/>
          <w:sz w:val="20"/>
          <w:szCs w:val="20"/>
        </w:rPr>
        <w:t>ecured a project from Soochow government worth $250,000 to supply customized audit platform</w:t>
      </w:r>
    </w:p>
    <w:p w14:paraId="1BB0EDDC" w14:textId="77777777" w:rsidR="009E3070" w:rsidRPr="00E42B7A" w:rsidRDefault="009E3070" w:rsidP="009E3070">
      <w:pPr>
        <w:pStyle w:val="NoSpacing"/>
        <w:pBdr>
          <w:bottom w:val="single" w:sz="4" w:space="1" w:color="auto"/>
        </w:pBdr>
        <w:spacing w:before="60"/>
        <w:rPr>
          <w:rStyle w:val="BookTitle"/>
          <w:rFonts w:ascii="Times" w:hAnsi="Times" w:cs="Times New Roman"/>
          <w:b w:val="0"/>
        </w:rPr>
      </w:pPr>
      <w:r w:rsidRPr="00E42B7A">
        <w:rPr>
          <w:rStyle w:val="BookTitle"/>
          <w:rFonts w:ascii="Times" w:hAnsi="Times" w:cs="Times New Roman"/>
          <w:b w:val="0"/>
        </w:rPr>
        <w:t>Research &amp; Projects</w:t>
      </w:r>
    </w:p>
    <w:p w14:paraId="6DA1C4EB" w14:textId="77777777" w:rsidR="009E3070" w:rsidRPr="007E742E" w:rsidRDefault="009E3070" w:rsidP="009E3070">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720C6DD2" w14:textId="77777777" w:rsidR="009E3070" w:rsidRPr="007E742E" w:rsidRDefault="009E3070" w:rsidP="009E3070">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61DDF445" w14:textId="77777777" w:rsidR="009E3070" w:rsidRPr="002819F0" w:rsidRDefault="009E3070" w:rsidP="009E3070">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1AF0D2F6" w14:textId="77777777" w:rsidR="009E3070" w:rsidRDefault="009E3070" w:rsidP="009E3070">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23D9DD51" w14:textId="77777777" w:rsidR="009E3070" w:rsidRPr="007E742E" w:rsidRDefault="009E3070" w:rsidP="009E3070">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780C3DDF" w14:textId="77777777" w:rsidR="009E3070" w:rsidRPr="007E742E" w:rsidRDefault="009E3070" w:rsidP="009E3070">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08AE7EDD" w14:textId="77777777" w:rsidR="009E3070" w:rsidRDefault="009E3070" w:rsidP="009E3070">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29459883" w14:textId="77777777" w:rsidR="009E3070" w:rsidRDefault="009E3070" w:rsidP="009E3070">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6DF8A437" w14:textId="77777777" w:rsidR="009E3070" w:rsidRPr="007E742E" w:rsidRDefault="009E3070" w:rsidP="009E3070">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76C0CEE2" w14:textId="77777777" w:rsidR="009E3070" w:rsidRPr="007E742E" w:rsidRDefault="009E3070" w:rsidP="009E3070">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5DCDAC83" w14:textId="77777777" w:rsidR="009E3070" w:rsidRPr="00EB7B2E" w:rsidRDefault="009E3070" w:rsidP="009E3070">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Created a 17GB engagement detection dataset of 300+ participants in online learning settings and a CNN-RNN hybrid baseline </w:t>
      </w:r>
    </w:p>
    <w:p w14:paraId="365FF389" w14:textId="77777777" w:rsidR="009E3070" w:rsidRPr="00E42B7A" w:rsidRDefault="009E3070" w:rsidP="009E3070">
      <w:pPr>
        <w:pStyle w:val="NoSpacing"/>
        <w:pBdr>
          <w:bottom w:val="single" w:sz="4" w:space="1" w:color="auto"/>
        </w:pBdr>
        <w:spacing w:before="20"/>
        <w:rPr>
          <w:rStyle w:val="BookTitle"/>
          <w:rFonts w:ascii="Times" w:hAnsi="Times" w:cs="Times New Roman"/>
          <w:b w:val="0"/>
        </w:rPr>
      </w:pPr>
      <w:r w:rsidRPr="00E42B7A">
        <w:rPr>
          <w:rStyle w:val="BookTitle"/>
          <w:rFonts w:ascii="Times" w:hAnsi="Times" w:cs="Times New Roman"/>
          <w:b w:val="0"/>
        </w:rPr>
        <w:t>Additional Info</w:t>
      </w:r>
      <w:r w:rsidRPr="00E42B7A">
        <w:rPr>
          <w:rStyle w:val="BookTitle"/>
          <w:rFonts w:ascii="Times" w:hAnsi="Times" w:cs="Times New Roman"/>
          <w:b w:val="0"/>
        </w:rPr>
        <w:tab/>
      </w:r>
    </w:p>
    <w:p w14:paraId="0BDC544F" w14:textId="3E5C8C38" w:rsidR="00AC7764" w:rsidRPr="009E3070" w:rsidRDefault="009E3070" w:rsidP="009E3070">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9E3070"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A15C9"/>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132E"/>
    <w:rsid w:val="00567D35"/>
    <w:rsid w:val="005736CF"/>
    <w:rsid w:val="00575198"/>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E3070"/>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D78D8"/>
    <w:rsid w:val="00CE6E8E"/>
    <w:rsid w:val="00D0296D"/>
    <w:rsid w:val="00D21D78"/>
    <w:rsid w:val="00D2212B"/>
    <w:rsid w:val="00D309B6"/>
    <w:rsid w:val="00D4759D"/>
    <w:rsid w:val="00D81141"/>
    <w:rsid w:val="00D90820"/>
    <w:rsid w:val="00D92DC8"/>
    <w:rsid w:val="00D92E6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97A8195DBAAF041AF4A0158E41BC15D"/>
        <w:category>
          <w:name w:val="General"/>
          <w:gallery w:val="placeholder"/>
        </w:category>
        <w:types>
          <w:type w:val="bbPlcHdr"/>
        </w:types>
        <w:behaviors>
          <w:behavior w:val="content"/>
        </w:behaviors>
        <w:guid w:val="{AA79ED04-C3C8-FA49-8E76-324238B36489}"/>
      </w:docPartPr>
      <w:docPartBody>
        <w:p w:rsidR="00000000" w:rsidRDefault="00FB7D88" w:rsidP="00FB7D88">
          <w:pPr>
            <w:pStyle w:val="897A8195DBAAF041AF4A0158E41BC15D"/>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D1540"/>
    <w:rsid w:val="00217190"/>
    <w:rsid w:val="00217BE0"/>
    <w:rsid w:val="00362B00"/>
    <w:rsid w:val="00385C4D"/>
    <w:rsid w:val="00472BCC"/>
    <w:rsid w:val="00472E02"/>
    <w:rsid w:val="004846CB"/>
    <w:rsid w:val="004D6095"/>
    <w:rsid w:val="0059119B"/>
    <w:rsid w:val="00604511"/>
    <w:rsid w:val="00615C27"/>
    <w:rsid w:val="00626073"/>
    <w:rsid w:val="00684FCB"/>
    <w:rsid w:val="009064D0"/>
    <w:rsid w:val="00993E70"/>
    <w:rsid w:val="00AE5940"/>
    <w:rsid w:val="00B445C9"/>
    <w:rsid w:val="00B60406"/>
    <w:rsid w:val="00BB39EB"/>
    <w:rsid w:val="00BB42CB"/>
    <w:rsid w:val="00BD5554"/>
    <w:rsid w:val="00C629A2"/>
    <w:rsid w:val="00CC3A21"/>
    <w:rsid w:val="00D54BF4"/>
    <w:rsid w:val="00DD2F0A"/>
    <w:rsid w:val="00E03FEC"/>
    <w:rsid w:val="00E2367C"/>
    <w:rsid w:val="00E37AA7"/>
    <w:rsid w:val="00EB03FF"/>
    <w:rsid w:val="00ED4A27"/>
    <w:rsid w:val="00F10427"/>
    <w:rsid w:val="00FB7D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7D88"/>
    <w:rPr>
      <w:color w:val="808080"/>
    </w:rPr>
  </w:style>
  <w:style w:type="paragraph" w:customStyle="1" w:styleId="984DA9FF7EC647FBB2E69F54AEAF3257">
    <w:name w:val="984DA9FF7EC647FBB2E69F54AEAF3257"/>
    <w:rsid w:val="00626073"/>
  </w:style>
  <w:style w:type="paragraph" w:customStyle="1" w:styleId="897A8195DBAAF041AF4A0158E41BC15D">
    <w:name w:val="897A8195DBAAF041AF4A0158E41BC15D"/>
    <w:rsid w:val="00FB7D8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12</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4</cp:revision>
  <cp:lastPrinted>2023-12-09T21:14:00Z</cp:lastPrinted>
  <dcterms:created xsi:type="dcterms:W3CDTF">2023-12-09T21:14:00Z</dcterms:created>
  <dcterms:modified xsi:type="dcterms:W3CDTF">2023-12-09T21:15:00Z</dcterms:modified>
</cp:coreProperties>
</file>